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E3D55" w14:textId="77777777" w:rsidR="00815991" w:rsidRPr="005A736B" w:rsidRDefault="00276FD6">
      <w:pPr>
        <w:jc w:val="center"/>
        <w:rPr>
          <w:b/>
          <w:bCs/>
          <w:sz w:val="24"/>
          <w:szCs w:val="24"/>
        </w:rPr>
      </w:pPr>
      <w:r w:rsidRPr="005A736B">
        <w:rPr>
          <w:b/>
          <w:bCs/>
          <w:sz w:val="24"/>
          <w:szCs w:val="24"/>
        </w:rPr>
        <w:t>IS-Macau 2024</w:t>
      </w:r>
    </w:p>
    <w:p w14:paraId="31AE3D56" w14:textId="77777777" w:rsidR="00815991" w:rsidRPr="005A736B" w:rsidRDefault="00276FD6">
      <w:pPr>
        <w:jc w:val="center"/>
        <w:rPr>
          <w:b/>
          <w:bCs/>
          <w:sz w:val="24"/>
          <w:szCs w:val="24"/>
        </w:rPr>
      </w:pPr>
      <w:r w:rsidRPr="005A736B">
        <w:rPr>
          <w:b/>
          <w:bCs/>
          <w:sz w:val="24"/>
          <w:szCs w:val="24"/>
        </w:rPr>
        <w:t>11</w:t>
      </w:r>
      <w:r w:rsidRPr="005A736B">
        <w:rPr>
          <w:b/>
          <w:bCs/>
          <w:sz w:val="24"/>
          <w:szCs w:val="24"/>
          <w:vertAlign w:val="superscript"/>
        </w:rPr>
        <w:t>th</w:t>
      </w:r>
      <w:r w:rsidRPr="005A736B">
        <w:rPr>
          <w:b/>
          <w:bCs/>
          <w:sz w:val="24"/>
          <w:szCs w:val="24"/>
        </w:rPr>
        <w:t xml:space="preserve"> International Symposium of Geotechnical Aspects of Underground Construction in Soft Ground</w:t>
      </w:r>
    </w:p>
    <w:p w14:paraId="31AE3D57" w14:textId="77777777" w:rsidR="00815991" w:rsidRPr="005A736B" w:rsidRDefault="00276FD6">
      <w:pPr>
        <w:jc w:val="center"/>
        <w:rPr>
          <w:bCs/>
          <w:sz w:val="24"/>
          <w:szCs w:val="24"/>
        </w:rPr>
      </w:pPr>
      <w:r w:rsidRPr="005A736B">
        <w:rPr>
          <w:rFonts w:hint="eastAsia"/>
          <w:bCs/>
          <w:sz w:val="24"/>
          <w:szCs w:val="24"/>
        </w:rPr>
        <w:t>June</w:t>
      </w:r>
      <w:r w:rsidRPr="005A736B">
        <w:rPr>
          <w:bCs/>
          <w:sz w:val="24"/>
          <w:szCs w:val="24"/>
        </w:rPr>
        <w:t xml:space="preserve"> </w:t>
      </w:r>
      <w:r w:rsidRPr="005A736B">
        <w:rPr>
          <w:rFonts w:hint="eastAsia"/>
          <w:bCs/>
          <w:sz w:val="24"/>
          <w:szCs w:val="24"/>
        </w:rPr>
        <w:t xml:space="preserve">14-17, </w:t>
      </w:r>
      <w:proofErr w:type="gramStart"/>
      <w:r w:rsidRPr="005A736B">
        <w:rPr>
          <w:rFonts w:hint="eastAsia"/>
          <w:bCs/>
          <w:sz w:val="24"/>
          <w:szCs w:val="24"/>
        </w:rPr>
        <w:t>2024</w:t>
      </w:r>
      <w:proofErr w:type="gramEnd"/>
      <w:r w:rsidRPr="005A736B">
        <w:rPr>
          <w:bCs/>
          <w:sz w:val="24"/>
          <w:szCs w:val="24"/>
        </w:rPr>
        <w:t xml:space="preserve"> </w:t>
      </w:r>
      <w:r w:rsidRPr="005A736B">
        <w:rPr>
          <w:rFonts w:hint="eastAsia"/>
          <w:bCs/>
          <w:sz w:val="24"/>
          <w:szCs w:val="24"/>
        </w:rPr>
        <w:t>Macao</w:t>
      </w:r>
      <w:r w:rsidRPr="005A736B">
        <w:rPr>
          <w:bCs/>
          <w:sz w:val="24"/>
          <w:szCs w:val="24"/>
        </w:rPr>
        <w:t xml:space="preserve"> </w:t>
      </w:r>
      <w:r w:rsidRPr="005A736B">
        <w:rPr>
          <w:rFonts w:hint="eastAsia"/>
          <w:bCs/>
          <w:sz w:val="24"/>
          <w:szCs w:val="24"/>
        </w:rPr>
        <w:t>SAR,</w:t>
      </w:r>
      <w:r w:rsidRPr="005A736B">
        <w:rPr>
          <w:bCs/>
          <w:sz w:val="24"/>
          <w:szCs w:val="24"/>
        </w:rPr>
        <w:t xml:space="preserve"> China</w:t>
      </w:r>
    </w:p>
    <w:p w14:paraId="31AE3D58" w14:textId="77777777" w:rsidR="00815991" w:rsidRPr="005A736B" w:rsidRDefault="00815991">
      <w:pPr>
        <w:jc w:val="center"/>
        <w:rPr>
          <w:b/>
          <w:caps/>
          <w:sz w:val="24"/>
          <w:szCs w:val="24"/>
          <w:lang w:val="en-US"/>
        </w:rPr>
      </w:pPr>
    </w:p>
    <w:p w14:paraId="31AE3D59" w14:textId="77777777" w:rsidR="00815991" w:rsidRPr="005A736B" w:rsidRDefault="00276FD6">
      <w:pPr>
        <w:jc w:val="center"/>
        <w:outlineLvl w:val="0"/>
        <w:rPr>
          <w:b/>
          <w:sz w:val="24"/>
          <w:szCs w:val="24"/>
          <w:lang w:eastAsia="zh-TW"/>
        </w:rPr>
      </w:pPr>
      <w:r w:rsidRPr="005A736B">
        <w:rPr>
          <w:b/>
          <w:sz w:val="24"/>
          <w:szCs w:val="24"/>
        </w:rPr>
        <w:t>Sponsorship Reply Form</w:t>
      </w:r>
    </w:p>
    <w:p w14:paraId="31AE3D5A" w14:textId="77777777" w:rsidR="00815991" w:rsidRPr="005A736B" w:rsidRDefault="00815991">
      <w:pPr>
        <w:jc w:val="both"/>
        <w:rPr>
          <w:sz w:val="24"/>
          <w:szCs w:val="24"/>
          <w:lang w:eastAsia="zh-TW"/>
        </w:rPr>
      </w:pPr>
    </w:p>
    <w:p w14:paraId="31AE3D5B" w14:textId="77777777" w:rsidR="00815991" w:rsidRPr="005A736B" w:rsidRDefault="00276FD6">
      <w:pPr>
        <w:ind w:leftChars="7" w:left="604" w:hangingChars="246" w:hanging="590"/>
        <w:jc w:val="both"/>
        <w:outlineLvl w:val="0"/>
        <w:rPr>
          <w:bCs/>
          <w:color w:val="000000"/>
          <w:sz w:val="24"/>
          <w:szCs w:val="24"/>
        </w:rPr>
      </w:pPr>
      <w:r w:rsidRPr="005A736B">
        <w:rPr>
          <w:rFonts w:hint="eastAsia"/>
          <w:sz w:val="24"/>
          <w:szCs w:val="24"/>
          <w:lang w:eastAsia="zh-HK"/>
        </w:rPr>
        <w:t>To:</w:t>
      </w:r>
      <w:r w:rsidRPr="005A736B">
        <w:rPr>
          <w:rFonts w:hint="eastAsia"/>
          <w:sz w:val="24"/>
          <w:szCs w:val="24"/>
          <w:lang w:eastAsia="zh-HK"/>
        </w:rPr>
        <w:tab/>
      </w:r>
      <w:r w:rsidRPr="005A736B">
        <w:rPr>
          <w:sz w:val="24"/>
          <w:szCs w:val="24"/>
        </w:rPr>
        <w:t>Conference Secretariat</w:t>
      </w:r>
      <w:r w:rsidRPr="005A736B">
        <w:rPr>
          <w:bCs/>
          <w:color w:val="000000"/>
          <w:sz w:val="24"/>
          <w:szCs w:val="24"/>
        </w:rPr>
        <w:t>, IS-Macau 2024</w:t>
      </w:r>
    </w:p>
    <w:p w14:paraId="31AE3D5C" w14:textId="77777777" w:rsidR="00815991" w:rsidRPr="005A736B" w:rsidRDefault="00276FD6">
      <w:pPr>
        <w:widowControl w:val="0"/>
        <w:spacing w:line="260" w:lineRule="auto"/>
        <w:ind w:leftChars="300" w:left="600"/>
        <w:rPr>
          <w:sz w:val="24"/>
          <w:szCs w:val="24"/>
        </w:rPr>
      </w:pPr>
      <w:r w:rsidRPr="005A736B">
        <w:rPr>
          <w:sz w:val="24"/>
          <w:szCs w:val="24"/>
        </w:rPr>
        <w:t>Department of Civil and Environmental Engineering</w:t>
      </w:r>
    </w:p>
    <w:p w14:paraId="31AE3D5D" w14:textId="77777777" w:rsidR="00815991" w:rsidRPr="005A736B" w:rsidRDefault="00276FD6">
      <w:pPr>
        <w:widowControl w:val="0"/>
        <w:spacing w:line="260" w:lineRule="auto"/>
        <w:ind w:leftChars="300" w:left="600"/>
        <w:rPr>
          <w:sz w:val="24"/>
          <w:szCs w:val="24"/>
        </w:rPr>
      </w:pPr>
      <w:r w:rsidRPr="005A736B">
        <w:rPr>
          <w:sz w:val="24"/>
          <w:szCs w:val="24"/>
        </w:rPr>
        <w:t xml:space="preserve">Faculty of Science and Technology </w:t>
      </w:r>
    </w:p>
    <w:p w14:paraId="31AE3D5E" w14:textId="77777777" w:rsidR="00815991" w:rsidRPr="005A736B" w:rsidRDefault="00276FD6">
      <w:pPr>
        <w:widowControl w:val="0"/>
        <w:spacing w:line="260" w:lineRule="auto"/>
        <w:ind w:leftChars="300" w:left="600"/>
        <w:rPr>
          <w:sz w:val="24"/>
          <w:szCs w:val="24"/>
        </w:rPr>
      </w:pPr>
      <w:r w:rsidRPr="005A736B">
        <w:rPr>
          <w:sz w:val="24"/>
          <w:szCs w:val="24"/>
        </w:rPr>
        <w:t xml:space="preserve">University of Macau </w:t>
      </w:r>
    </w:p>
    <w:p w14:paraId="31AE3D5F" w14:textId="77777777" w:rsidR="00815991" w:rsidRPr="005A736B" w:rsidRDefault="00815991">
      <w:pPr>
        <w:jc w:val="both"/>
        <w:rPr>
          <w:sz w:val="24"/>
          <w:szCs w:val="24"/>
        </w:rPr>
      </w:pPr>
    </w:p>
    <w:p w14:paraId="31AE3D60" w14:textId="77777777" w:rsidR="00815991" w:rsidRPr="005A736B" w:rsidRDefault="00276FD6">
      <w:pPr>
        <w:rPr>
          <w:sz w:val="24"/>
          <w:szCs w:val="24"/>
          <w:lang w:eastAsia="zh-HK"/>
        </w:rPr>
      </w:pPr>
      <w:r w:rsidRPr="005A736B">
        <w:rPr>
          <w:sz w:val="24"/>
          <w:szCs w:val="24"/>
        </w:rPr>
        <w:t xml:space="preserve">I / We wish to take up the following categories of </w:t>
      </w:r>
      <w:r w:rsidRPr="005A736B">
        <w:rPr>
          <w:sz w:val="24"/>
          <w:szCs w:val="24"/>
          <w:lang w:eastAsia="zh-HK"/>
        </w:rPr>
        <w:t>sponsorship</w:t>
      </w:r>
      <w:r w:rsidRPr="005A736B">
        <w:rPr>
          <w:sz w:val="24"/>
          <w:szCs w:val="24"/>
        </w:rPr>
        <w:t xml:space="preserve"> for IS-Macau 2024:</w:t>
      </w:r>
    </w:p>
    <w:p w14:paraId="31AE3D61" w14:textId="77777777" w:rsidR="00815991" w:rsidRPr="005A736B" w:rsidRDefault="00815991">
      <w:pPr>
        <w:rPr>
          <w:sz w:val="24"/>
          <w:szCs w:val="24"/>
        </w:rPr>
      </w:pPr>
    </w:p>
    <w:tbl>
      <w:tblPr>
        <w:tblW w:w="6328" w:type="dxa"/>
        <w:tblInd w:w="1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1"/>
        <w:gridCol w:w="530"/>
        <w:gridCol w:w="3153"/>
        <w:gridCol w:w="2174"/>
      </w:tblGrid>
      <w:tr w:rsidR="00815991" w:rsidRPr="005A736B" w14:paraId="31AE3D66" w14:textId="77777777">
        <w:trPr>
          <w:trHeight w:val="380"/>
        </w:trPr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62" w14:textId="77777777" w:rsidR="00815991" w:rsidRPr="005A736B" w:rsidRDefault="00815991">
            <w:pPr>
              <w:rPr>
                <w:sz w:val="24"/>
                <w:szCs w:val="24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63" w14:textId="77777777" w:rsidR="00815991" w:rsidRPr="005A736B" w:rsidRDefault="00815991">
            <w:pPr>
              <w:rPr>
                <w:sz w:val="24"/>
                <w:szCs w:val="24"/>
              </w:rPr>
            </w:pP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64" w14:textId="77777777" w:rsidR="00815991" w:rsidRPr="005A736B" w:rsidRDefault="00276FD6">
            <w:pPr>
              <w:rPr>
                <w:b/>
                <w:i/>
                <w:sz w:val="24"/>
                <w:szCs w:val="24"/>
                <w:u w:val="single"/>
              </w:rPr>
            </w:pPr>
            <w:r w:rsidRPr="005A736B">
              <w:rPr>
                <w:b/>
                <w:i/>
                <w:sz w:val="24"/>
                <w:szCs w:val="24"/>
                <w:u w:val="single"/>
                <w:lang w:eastAsia="zh-HK"/>
              </w:rPr>
              <w:t>Sponsorship Category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65" w14:textId="77777777" w:rsidR="00815991" w:rsidRPr="005A736B" w:rsidRDefault="00276FD6">
            <w:pPr>
              <w:rPr>
                <w:b/>
                <w:i/>
                <w:sz w:val="24"/>
                <w:szCs w:val="24"/>
                <w:u w:val="single"/>
                <w:lang w:eastAsia="zh-TW"/>
              </w:rPr>
            </w:pPr>
            <w:r w:rsidRPr="005A736B">
              <w:rPr>
                <w:b/>
                <w:i/>
                <w:sz w:val="24"/>
                <w:szCs w:val="24"/>
                <w:u w:val="single"/>
              </w:rPr>
              <w:t>Amount</w:t>
            </w:r>
          </w:p>
        </w:tc>
      </w:tr>
      <w:tr w:rsidR="00815991" w:rsidRPr="005A736B" w14:paraId="31AE3D6B" w14:textId="77777777">
        <w:trPr>
          <w:trHeight w:val="380"/>
        </w:trPr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67" w14:textId="77777777" w:rsidR="00815991" w:rsidRPr="005A736B" w:rsidRDefault="00276FD6">
            <w:pPr>
              <w:rPr>
                <w:sz w:val="24"/>
                <w:szCs w:val="24"/>
              </w:rPr>
            </w:pPr>
            <w:r w:rsidRPr="005A736B">
              <w:rPr>
                <w:sz w:val="24"/>
                <w:szCs w:val="24"/>
              </w:rPr>
              <w:t>1.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68" w14:textId="77777777" w:rsidR="00815991" w:rsidRPr="005A736B" w:rsidRDefault="00276FD6">
            <w:pPr>
              <w:rPr>
                <w:sz w:val="24"/>
                <w:szCs w:val="24"/>
              </w:rPr>
            </w:pPr>
            <w:r w:rsidRPr="005A736B">
              <w:rPr>
                <w:rFonts w:eastAsia="MS Gothic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69" w14:textId="77777777" w:rsidR="00815991" w:rsidRPr="005A736B" w:rsidRDefault="00276FD6">
            <w:pPr>
              <w:rPr>
                <w:sz w:val="24"/>
                <w:szCs w:val="24"/>
              </w:rPr>
            </w:pPr>
            <w:r w:rsidRPr="005A736B">
              <w:rPr>
                <w:sz w:val="24"/>
                <w:szCs w:val="24"/>
                <w:lang w:val="en-US"/>
              </w:rPr>
              <w:t>Diamond</w:t>
            </w:r>
            <w:r w:rsidRPr="005A736B">
              <w:rPr>
                <w:sz w:val="24"/>
                <w:szCs w:val="24"/>
              </w:rPr>
              <w:t xml:space="preserve"> Sponsor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6A" w14:textId="77777777" w:rsidR="00815991" w:rsidRPr="005A736B" w:rsidRDefault="00276FD6">
            <w:pPr>
              <w:rPr>
                <w:sz w:val="24"/>
                <w:szCs w:val="24"/>
              </w:rPr>
            </w:pPr>
            <w:r w:rsidRPr="005A736B">
              <w:rPr>
                <w:sz w:val="24"/>
                <w:szCs w:val="24"/>
              </w:rPr>
              <w:t xml:space="preserve">MOP$ </w:t>
            </w:r>
            <w:r w:rsidRPr="005A736B">
              <w:rPr>
                <w:sz w:val="24"/>
                <w:szCs w:val="24"/>
                <w:lang w:val="en-US"/>
              </w:rPr>
              <w:t>50,000</w:t>
            </w:r>
          </w:p>
        </w:tc>
      </w:tr>
      <w:tr w:rsidR="00815991" w:rsidRPr="005A736B" w14:paraId="31AE3D70" w14:textId="77777777">
        <w:trPr>
          <w:trHeight w:val="380"/>
        </w:trPr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6C" w14:textId="77777777" w:rsidR="00815991" w:rsidRPr="005A736B" w:rsidRDefault="00276FD6">
            <w:pPr>
              <w:rPr>
                <w:sz w:val="24"/>
                <w:szCs w:val="24"/>
              </w:rPr>
            </w:pPr>
            <w:r w:rsidRPr="005A736B">
              <w:rPr>
                <w:sz w:val="24"/>
                <w:szCs w:val="24"/>
              </w:rPr>
              <w:t>2.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6D" w14:textId="77777777" w:rsidR="00815991" w:rsidRPr="005A736B" w:rsidRDefault="00276FD6">
            <w:pPr>
              <w:rPr>
                <w:sz w:val="24"/>
                <w:szCs w:val="24"/>
              </w:rPr>
            </w:pPr>
            <w:r w:rsidRPr="005A736B">
              <w:rPr>
                <w:rFonts w:eastAsia="MS Gothic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6E" w14:textId="77777777" w:rsidR="00815991" w:rsidRPr="005A736B" w:rsidRDefault="00276FD6">
            <w:pPr>
              <w:rPr>
                <w:sz w:val="24"/>
                <w:szCs w:val="24"/>
              </w:rPr>
            </w:pPr>
            <w:r w:rsidRPr="005A736B">
              <w:rPr>
                <w:sz w:val="24"/>
                <w:szCs w:val="24"/>
                <w:lang w:val="en-US"/>
              </w:rPr>
              <w:t>Platinum</w:t>
            </w:r>
            <w:r w:rsidRPr="005A736B">
              <w:rPr>
                <w:sz w:val="24"/>
                <w:szCs w:val="24"/>
              </w:rPr>
              <w:t xml:space="preserve"> Sponsor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6F" w14:textId="77777777" w:rsidR="00815991" w:rsidRPr="005A736B" w:rsidRDefault="00276FD6">
            <w:pPr>
              <w:rPr>
                <w:sz w:val="24"/>
                <w:szCs w:val="24"/>
              </w:rPr>
            </w:pPr>
            <w:r w:rsidRPr="005A736B">
              <w:rPr>
                <w:sz w:val="24"/>
                <w:szCs w:val="24"/>
              </w:rPr>
              <w:t xml:space="preserve">MOP$ </w:t>
            </w:r>
            <w:r w:rsidRPr="005A736B">
              <w:rPr>
                <w:sz w:val="24"/>
                <w:szCs w:val="24"/>
                <w:lang w:val="en-US"/>
              </w:rPr>
              <w:t>30,000</w:t>
            </w:r>
          </w:p>
        </w:tc>
      </w:tr>
      <w:tr w:rsidR="00815991" w:rsidRPr="005A736B" w14:paraId="31AE3D75" w14:textId="77777777">
        <w:trPr>
          <w:trHeight w:val="380"/>
        </w:trPr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71" w14:textId="77777777" w:rsidR="00815991" w:rsidRPr="005A736B" w:rsidRDefault="00276FD6">
            <w:pPr>
              <w:rPr>
                <w:sz w:val="24"/>
                <w:szCs w:val="24"/>
              </w:rPr>
            </w:pPr>
            <w:r w:rsidRPr="005A736B">
              <w:rPr>
                <w:sz w:val="24"/>
                <w:szCs w:val="24"/>
                <w:lang w:val="en-US"/>
              </w:rPr>
              <w:t>3</w:t>
            </w:r>
            <w:r w:rsidRPr="005A736B">
              <w:rPr>
                <w:sz w:val="24"/>
                <w:szCs w:val="24"/>
              </w:rPr>
              <w:t>.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72" w14:textId="77777777" w:rsidR="00815991" w:rsidRPr="005A736B" w:rsidRDefault="00276FD6">
            <w:pPr>
              <w:rPr>
                <w:sz w:val="24"/>
                <w:szCs w:val="24"/>
              </w:rPr>
            </w:pPr>
            <w:r w:rsidRPr="005A736B">
              <w:rPr>
                <w:rFonts w:eastAsia="MS Gothic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73" w14:textId="77777777" w:rsidR="00815991" w:rsidRPr="005A736B" w:rsidRDefault="00276FD6">
            <w:pPr>
              <w:rPr>
                <w:sz w:val="24"/>
                <w:szCs w:val="24"/>
              </w:rPr>
            </w:pPr>
            <w:r w:rsidRPr="005A736B">
              <w:rPr>
                <w:sz w:val="24"/>
                <w:szCs w:val="24"/>
              </w:rPr>
              <w:t>Gold Sponsor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E3D74" w14:textId="77777777" w:rsidR="00815991" w:rsidRPr="005A736B" w:rsidRDefault="00276FD6">
            <w:pPr>
              <w:rPr>
                <w:sz w:val="24"/>
                <w:szCs w:val="24"/>
              </w:rPr>
            </w:pPr>
            <w:r w:rsidRPr="005A736B">
              <w:rPr>
                <w:sz w:val="24"/>
                <w:szCs w:val="24"/>
              </w:rPr>
              <w:t>MOP$ 1</w:t>
            </w:r>
            <w:r w:rsidRPr="005A736B">
              <w:rPr>
                <w:rFonts w:hint="eastAsia"/>
                <w:sz w:val="24"/>
                <w:szCs w:val="24"/>
                <w:lang w:eastAsia="zh-HK"/>
              </w:rPr>
              <w:t>0</w:t>
            </w:r>
            <w:r w:rsidRPr="005A736B">
              <w:rPr>
                <w:sz w:val="24"/>
                <w:szCs w:val="24"/>
              </w:rPr>
              <w:t>,000</w:t>
            </w:r>
          </w:p>
        </w:tc>
      </w:tr>
    </w:tbl>
    <w:p w14:paraId="31AE3D76" w14:textId="77777777" w:rsidR="00815991" w:rsidRPr="005A736B" w:rsidRDefault="00815991">
      <w:pPr>
        <w:spacing w:after="120"/>
        <w:rPr>
          <w:sz w:val="14"/>
        </w:rPr>
      </w:pPr>
    </w:p>
    <w:tbl>
      <w:tblPr>
        <w:tblW w:w="9094" w:type="dxa"/>
        <w:tblInd w:w="-167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8"/>
        <w:gridCol w:w="3719"/>
        <w:gridCol w:w="1134"/>
        <w:gridCol w:w="2553"/>
      </w:tblGrid>
      <w:tr w:rsidR="00815991" w:rsidRPr="005A736B" w14:paraId="31AE3D79" w14:textId="77777777">
        <w:trPr>
          <w:trHeight w:val="493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77" w14:textId="77777777" w:rsidR="00815991" w:rsidRPr="005A736B" w:rsidRDefault="00276FD6">
            <w:pPr>
              <w:spacing w:before="120" w:afterLines="50" w:after="120"/>
              <w:rPr>
                <w:sz w:val="22"/>
                <w:lang w:eastAsia="zh-HK"/>
              </w:rPr>
            </w:pPr>
            <w:proofErr w:type="gramStart"/>
            <w:r w:rsidRPr="005A736B">
              <w:rPr>
                <w:sz w:val="22"/>
              </w:rPr>
              <w:t>Title</w:t>
            </w:r>
            <w:r w:rsidRPr="005A736B">
              <w:rPr>
                <w:rFonts w:hint="eastAsia"/>
                <w:sz w:val="22"/>
                <w:lang w:eastAsia="zh-HK"/>
              </w:rPr>
              <w:t xml:space="preserve"> :</w:t>
            </w:r>
            <w:proofErr w:type="gramEnd"/>
          </w:p>
        </w:tc>
        <w:tc>
          <w:tcPr>
            <w:tcW w:w="74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78" w14:textId="77777777" w:rsidR="00815991" w:rsidRPr="005A736B" w:rsidRDefault="00276FD6">
            <w:pPr>
              <w:spacing w:before="120" w:afterLines="50" w:after="120"/>
              <w:rPr>
                <w:sz w:val="22"/>
                <w:lang w:eastAsia="zh-HK"/>
              </w:rPr>
            </w:pPr>
            <w:r w:rsidRPr="005A736B">
              <w:rPr>
                <w:sz w:val="22"/>
              </w:rPr>
              <w:t xml:space="preserve">* Prof / Dr / </w:t>
            </w:r>
            <w:proofErr w:type="spellStart"/>
            <w:r w:rsidRPr="005A736B">
              <w:rPr>
                <w:rFonts w:hint="eastAsia"/>
                <w:sz w:val="22"/>
                <w:lang w:eastAsia="zh-HK"/>
              </w:rPr>
              <w:t>Ir</w:t>
            </w:r>
            <w:proofErr w:type="spellEnd"/>
            <w:r w:rsidRPr="005A736B">
              <w:rPr>
                <w:sz w:val="22"/>
                <w:lang w:eastAsia="zh-HK"/>
              </w:rPr>
              <w:t xml:space="preserve"> </w:t>
            </w:r>
            <w:r w:rsidRPr="005A736B">
              <w:rPr>
                <w:rFonts w:hint="eastAsia"/>
                <w:sz w:val="22"/>
                <w:lang w:eastAsia="zh-HK"/>
              </w:rPr>
              <w:t>/</w:t>
            </w:r>
            <w:r w:rsidRPr="005A736B">
              <w:rPr>
                <w:sz w:val="22"/>
                <w:lang w:eastAsia="zh-HK"/>
              </w:rPr>
              <w:t xml:space="preserve"> </w:t>
            </w:r>
            <w:r w:rsidRPr="005A736B">
              <w:rPr>
                <w:sz w:val="22"/>
              </w:rPr>
              <w:t xml:space="preserve">Mr / Mrs / Ms </w:t>
            </w:r>
            <w:r w:rsidRPr="005A736B">
              <w:rPr>
                <w:rFonts w:hint="eastAsia"/>
                <w:sz w:val="22"/>
                <w:lang w:eastAsia="zh-HK"/>
              </w:rPr>
              <w:t>(</w:t>
            </w:r>
            <w:r w:rsidRPr="005A736B">
              <w:rPr>
                <w:i/>
                <w:sz w:val="22"/>
              </w:rPr>
              <w:t>Please delete as appropriate</w:t>
            </w:r>
            <w:r w:rsidRPr="005A736B">
              <w:rPr>
                <w:rFonts w:hint="eastAsia"/>
                <w:sz w:val="22"/>
                <w:lang w:eastAsia="zh-HK"/>
              </w:rPr>
              <w:t>)</w:t>
            </w:r>
          </w:p>
        </w:tc>
      </w:tr>
      <w:tr w:rsidR="00815991" w:rsidRPr="005A736B" w14:paraId="31AE3D7C" w14:textId="77777777">
        <w:trPr>
          <w:trHeight w:val="493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7A" w14:textId="77777777" w:rsidR="00815991" w:rsidRPr="005A736B" w:rsidRDefault="00276FD6">
            <w:pPr>
              <w:spacing w:beforeLines="50" w:before="120" w:afterLines="50" w:after="120"/>
              <w:rPr>
                <w:sz w:val="22"/>
                <w:lang w:eastAsia="zh-HK"/>
              </w:rPr>
            </w:pPr>
            <w:proofErr w:type="gramStart"/>
            <w:r w:rsidRPr="005A736B">
              <w:rPr>
                <w:rFonts w:hint="eastAsia"/>
                <w:sz w:val="22"/>
                <w:lang w:eastAsia="zh-HK"/>
              </w:rPr>
              <w:t>N</w:t>
            </w:r>
            <w:r w:rsidRPr="005A736B">
              <w:rPr>
                <w:sz w:val="22"/>
              </w:rPr>
              <w:t>ame</w:t>
            </w:r>
            <w:r w:rsidRPr="005A736B">
              <w:rPr>
                <w:rFonts w:hint="eastAsia"/>
                <w:sz w:val="22"/>
                <w:lang w:eastAsia="zh-HK"/>
              </w:rPr>
              <w:t xml:space="preserve"> :</w:t>
            </w:r>
            <w:proofErr w:type="gramEnd"/>
          </w:p>
        </w:tc>
        <w:tc>
          <w:tcPr>
            <w:tcW w:w="74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7B" w14:textId="77777777" w:rsidR="00815991" w:rsidRPr="005A736B" w:rsidRDefault="00815991">
            <w:pPr>
              <w:spacing w:beforeLines="50" w:before="120" w:afterLines="50" w:after="120"/>
              <w:rPr>
                <w:sz w:val="22"/>
                <w:lang w:eastAsia="zh-HK"/>
              </w:rPr>
            </w:pPr>
          </w:p>
        </w:tc>
      </w:tr>
      <w:tr w:rsidR="00815991" w:rsidRPr="005A736B" w14:paraId="31AE3D81" w14:textId="77777777">
        <w:trPr>
          <w:trHeight w:val="493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7D" w14:textId="77777777" w:rsidR="00815991" w:rsidRPr="005A736B" w:rsidRDefault="00276FD6">
            <w:pPr>
              <w:spacing w:beforeLines="45" w:before="108" w:afterLines="45" w:after="108"/>
              <w:rPr>
                <w:sz w:val="22"/>
                <w:lang w:eastAsia="zh-HK"/>
              </w:rPr>
            </w:pPr>
            <w:proofErr w:type="gramStart"/>
            <w:r w:rsidRPr="005A736B">
              <w:rPr>
                <w:rFonts w:hint="eastAsia"/>
                <w:sz w:val="22"/>
                <w:lang w:eastAsia="zh-HK"/>
              </w:rPr>
              <w:t>Company :</w:t>
            </w:r>
            <w:proofErr w:type="gramEnd"/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7E" w14:textId="77777777" w:rsidR="00815991" w:rsidRPr="005A736B" w:rsidRDefault="00815991">
            <w:pPr>
              <w:spacing w:beforeLines="45" w:before="108" w:afterLines="45" w:after="108"/>
              <w:rPr>
                <w:sz w:val="22"/>
                <w:lang w:eastAsia="zh-H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7F" w14:textId="77777777" w:rsidR="00815991" w:rsidRPr="005A736B" w:rsidRDefault="00276FD6">
            <w:pPr>
              <w:spacing w:beforeLines="45" w:before="108" w:afterLines="45" w:after="108"/>
              <w:rPr>
                <w:sz w:val="22"/>
                <w:lang w:eastAsia="zh-HK"/>
              </w:rPr>
            </w:pPr>
            <w:proofErr w:type="gramStart"/>
            <w:r w:rsidRPr="005A736B">
              <w:rPr>
                <w:rFonts w:hint="eastAsia"/>
                <w:sz w:val="22"/>
                <w:lang w:eastAsia="zh-HK"/>
              </w:rPr>
              <w:t>Position :</w:t>
            </w:r>
            <w:proofErr w:type="gram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80" w14:textId="77777777" w:rsidR="00815991" w:rsidRPr="005A736B" w:rsidRDefault="00815991">
            <w:pPr>
              <w:spacing w:beforeLines="45" w:before="108" w:afterLines="45" w:after="108"/>
              <w:rPr>
                <w:sz w:val="22"/>
                <w:lang w:eastAsia="zh-HK"/>
              </w:rPr>
            </w:pPr>
          </w:p>
        </w:tc>
      </w:tr>
      <w:tr w:rsidR="00815991" w:rsidRPr="005A736B" w14:paraId="31AE3D85" w14:textId="77777777">
        <w:trPr>
          <w:trHeight w:val="493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82" w14:textId="77777777" w:rsidR="00815991" w:rsidRPr="005A736B" w:rsidRDefault="00276FD6">
            <w:pPr>
              <w:spacing w:beforeLines="50" w:before="120" w:afterLines="50" w:after="120"/>
              <w:rPr>
                <w:sz w:val="22"/>
                <w:lang w:eastAsia="zh-HK"/>
              </w:rPr>
            </w:pPr>
            <w:proofErr w:type="gramStart"/>
            <w:r w:rsidRPr="005A736B">
              <w:rPr>
                <w:sz w:val="22"/>
              </w:rPr>
              <w:t>Address</w:t>
            </w:r>
            <w:r w:rsidRPr="005A736B">
              <w:rPr>
                <w:rFonts w:hint="eastAsia"/>
                <w:sz w:val="22"/>
                <w:lang w:eastAsia="zh-HK"/>
              </w:rPr>
              <w:t xml:space="preserve"> :</w:t>
            </w:r>
            <w:proofErr w:type="gramEnd"/>
          </w:p>
        </w:tc>
        <w:tc>
          <w:tcPr>
            <w:tcW w:w="74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83" w14:textId="77777777" w:rsidR="00815991" w:rsidRPr="005A736B" w:rsidRDefault="00815991">
            <w:pPr>
              <w:spacing w:beforeLines="50" w:before="120" w:afterLines="50" w:after="120"/>
              <w:rPr>
                <w:sz w:val="22"/>
                <w:lang w:eastAsia="zh-HK"/>
              </w:rPr>
            </w:pPr>
          </w:p>
          <w:p w14:paraId="31AE3D84" w14:textId="77777777" w:rsidR="00815991" w:rsidRPr="005A736B" w:rsidRDefault="00815991">
            <w:pPr>
              <w:spacing w:beforeLines="50" w:before="120" w:afterLines="50" w:after="120"/>
              <w:rPr>
                <w:sz w:val="22"/>
                <w:lang w:eastAsia="zh-HK"/>
              </w:rPr>
            </w:pPr>
          </w:p>
        </w:tc>
      </w:tr>
      <w:tr w:rsidR="00815991" w:rsidRPr="005A736B" w14:paraId="31AE3D8A" w14:textId="77777777">
        <w:trPr>
          <w:trHeight w:val="361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86" w14:textId="77777777" w:rsidR="00815991" w:rsidRPr="005A736B" w:rsidRDefault="00276FD6">
            <w:pPr>
              <w:spacing w:beforeLines="45" w:before="108" w:afterLines="45" w:after="108"/>
              <w:rPr>
                <w:sz w:val="22"/>
                <w:lang w:eastAsia="zh-HK"/>
              </w:rPr>
            </w:pPr>
            <w:proofErr w:type="gramStart"/>
            <w:r w:rsidRPr="005A736B">
              <w:rPr>
                <w:sz w:val="22"/>
              </w:rPr>
              <w:t>Email</w:t>
            </w:r>
            <w:r w:rsidRPr="005A736B">
              <w:rPr>
                <w:rFonts w:hint="eastAsia"/>
                <w:sz w:val="22"/>
                <w:lang w:eastAsia="zh-HK"/>
              </w:rPr>
              <w:t xml:space="preserve"> :</w:t>
            </w:r>
            <w:proofErr w:type="gramEnd"/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87" w14:textId="77777777" w:rsidR="00815991" w:rsidRPr="005A736B" w:rsidRDefault="00815991">
            <w:pPr>
              <w:spacing w:beforeLines="45" w:before="108" w:afterLines="45" w:after="108"/>
              <w:rPr>
                <w:sz w:val="22"/>
                <w:lang w:eastAsia="zh-H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88" w14:textId="77777777" w:rsidR="00815991" w:rsidRPr="005A736B" w:rsidRDefault="00276FD6">
            <w:pPr>
              <w:spacing w:beforeLines="45" w:before="108" w:afterLines="45" w:after="108"/>
              <w:rPr>
                <w:sz w:val="22"/>
                <w:lang w:eastAsia="zh-HK"/>
              </w:rPr>
            </w:pPr>
            <w:proofErr w:type="gramStart"/>
            <w:r w:rsidRPr="005A736B">
              <w:rPr>
                <w:sz w:val="22"/>
              </w:rPr>
              <w:t>Tel</w:t>
            </w:r>
            <w:r w:rsidRPr="005A736B">
              <w:rPr>
                <w:rFonts w:hint="eastAsia"/>
                <w:sz w:val="22"/>
                <w:lang w:eastAsia="zh-HK"/>
              </w:rPr>
              <w:t xml:space="preserve"> :</w:t>
            </w:r>
            <w:proofErr w:type="gram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89" w14:textId="77777777" w:rsidR="00815991" w:rsidRPr="005A736B" w:rsidRDefault="00815991">
            <w:pPr>
              <w:spacing w:beforeLines="45" w:before="108" w:afterLines="45" w:after="108"/>
              <w:rPr>
                <w:sz w:val="22"/>
                <w:lang w:eastAsia="zh-HK"/>
              </w:rPr>
            </w:pPr>
          </w:p>
        </w:tc>
      </w:tr>
      <w:tr w:rsidR="00815991" w:rsidRPr="005A736B" w14:paraId="31AE3D8D" w14:textId="77777777">
        <w:trPr>
          <w:trHeight w:val="493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8B" w14:textId="77777777" w:rsidR="00815991" w:rsidRPr="005A736B" w:rsidRDefault="00276FD6">
            <w:pPr>
              <w:spacing w:beforeLines="45" w:before="108" w:afterLines="45" w:after="108"/>
              <w:rPr>
                <w:sz w:val="22"/>
                <w:lang w:eastAsia="zh-HK"/>
              </w:rPr>
            </w:pPr>
            <w:r w:rsidRPr="005A736B">
              <w:rPr>
                <w:rFonts w:hint="eastAsia"/>
                <w:sz w:val="22"/>
                <w:lang w:eastAsia="zh-HK"/>
              </w:rPr>
              <w:t xml:space="preserve">Contact </w:t>
            </w:r>
            <w:proofErr w:type="gramStart"/>
            <w:r w:rsidRPr="005A736B">
              <w:rPr>
                <w:rFonts w:hint="eastAsia"/>
                <w:sz w:val="22"/>
                <w:lang w:eastAsia="zh-HK"/>
              </w:rPr>
              <w:t>Person :</w:t>
            </w:r>
            <w:proofErr w:type="gramEnd"/>
          </w:p>
        </w:tc>
        <w:tc>
          <w:tcPr>
            <w:tcW w:w="74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8C" w14:textId="77777777" w:rsidR="00815991" w:rsidRPr="005A736B" w:rsidRDefault="00815991">
            <w:pPr>
              <w:spacing w:beforeLines="45" w:before="108" w:afterLines="45" w:after="108"/>
              <w:rPr>
                <w:sz w:val="22"/>
                <w:lang w:eastAsia="zh-HK"/>
              </w:rPr>
            </w:pPr>
          </w:p>
        </w:tc>
      </w:tr>
      <w:tr w:rsidR="00815991" w:rsidRPr="005A736B" w14:paraId="31AE3D92" w14:textId="77777777">
        <w:trPr>
          <w:trHeight w:val="315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8E" w14:textId="77777777" w:rsidR="00815991" w:rsidRPr="005A736B" w:rsidRDefault="00276FD6">
            <w:pPr>
              <w:spacing w:beforeLines="45" w:before="108" w:afterLines="45" w:after="108"/>
              <w:rPr>
                <w:sz w:val="22"/>
                <w:lang w:eastAsia="zh-HK"/>
              </w:rPr>
            </w:pPr>
            <w:proofErr w:type="gramStart"/>
            <w:r w:rsidRPr="005A736B">
              <w:rPr>
                <w:sz w:val="22"/>
              </w:rPr>
              <w:t>Email</w:t>
            </w:r>
            <w:r w:rsidRPr="005A736B">
              <w:rPr>
                <w:rFonts w:hint="eastAsia"/>
                <w:sz w:val="22"/>
                <w:lang w:eastAsia="zh-HK"/>
              </w:rPr>
              <w:t xml:space="preserve"> :</w:t>
            </w:r>
            <w:proofErr w:type="gramEnd"/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8F" w14:textId="77777777" w:rsidR="00815991" w:rsidRPr="005A736B" w:rsidRDefault="00815991">
            <w:pPr>
              <w:spacing w:beforeLines="45" w:before="108" w:afterLines="45" w:after="108"/>
              <w:rPr>
                <w:sz w:val="22"/>
                <w:lang w:eastAsia="zh-H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90" w14:textId="77777777" w:rsidR="00815991" w:rsidRPr="005A736B" w:rsidRDefault="00276FD6">
            <w:pPr>
              <w:spacing w:beforeLines="45" w:before="108" w:afterLines="45" w:after="108"/>
              <w:rPr>
                <w:sz w:val="22"/>
                <w:lang w:eastAsia="zh-HK"/>
              </w:rPr>
            </w:pPr>
            <w:proofErr w:type="gramStart"/>
            <w:r w:rsidRPr="005A736B">
              <w:rPr>
                <w:rFonts w:hint="eastAsia"/>
                <w:sz w:val="22"/>
                <w:lang w:eastAsia="zh-HK"/>
              </w:rPr>
              <w:t>Tel :</w:t>
            </w:r>
            <w:proofErr w:type="gram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3D91" w14:textId="77777777" w:rsidR="00815991" w:rsidRPr="005A736B" w:rsidRDefault="00815991">
            <w:pPr>
              <w:spacing w:beforeLines="45" w:before="108" w:afterLines="45" w:after="108"/>
              <w:rPr>
                <w:sz w:val="22"/>
                <w:lang w:eastAsia="zh-HK"/>
              </w:rPr>
            </w:pPr>
          </w:p>
        </w:tc>
      </w:tr>
    </w:tbl>
    <w:p w14:paraId="31AE3D93" w14:textId="77777777" w:rsidR="00815991" w:rsidRPr="005A736B" w:rsidRDefault="00815991">
      <w:pPr>
        <w:tabs>
          <w:tab w:val="left" w:pos="720"/>
        </w:tabs>
        <w:spacing w:line="260" w:lineRule="exact"/>
        <w:jc w:val="both"/>
        <w:rPr>
          <w:sz w:val="18"/>
        </w:rPr>
      </w:pPr>
    </w:p>
    <w:p w14:paraId="31AE3D94" w14:textId="77777777" w:rsidR="00815991" w:rsidRPr="005A736B" w:rsidRDefault="00276FD6">
      <w:pPr>
        <w:tabs>
          <w:tab w:val="left" w:pos="720"/>
        </w:tabs>
        <w:spacing w:line="260" w:lineRule="exact"/>
        <w:jc w:val="both"/>
        <w:rPr>
          <w:b/>
          <w:bCs/>
          <w:sz w:val="22"/>
          <w:szCs w:val="22"/>
        </w:rPr>
      </w:pPr>
      <w:r w:rsidRPr="005A736B">
        <w:rPr>
          <w:b/>
          <w:bCs/>
          <w:sz w:val="22"/>
          <w:szCs w:val="22"/>
        </w:rPr>
        <w:t>*</w:t>
      </w:r>
      <w:r w:rsidRPr="005A736B">
        <w:rPr>
          <w:rFonts w:hint="eastAsia"/>
          <w:b/>
          <w:bCs/>
          <w:sz w:val="22"/>
          <w:szCs w:val="22"/>
        </w:rPr>
        <w:t>I</w:t>
      </w:r>
      <w:r w:rsidRPr="005A736B">
        <w:rPr>
          <w:b/>
          <w:bCs/>
          <w:sz w:val="22"/>
          <w:szCs w:val="22"/>
        </w:rPr>
        <w:t xml:space="preserve"> have read the information of this Sponsorship Package and accept all its terms and conditions.</w:t>
      </w:r>
    </w:p>
    <w:p w14:paraId="31AE3D95" w14:textId="77777777" w:rsidR="00815991" w:rsidRPr="005A736B" w:rsidRDefault="00815991">
      <w:pPr>
        <w:tabs>
          <w:tab w:val="left" w:pos="720"/>
        </w:tabs>
        <w:spacing w:line="260" w:lineRule="exact"/>
        <w:jc w:val="both"/>
        <w:rPr>
          <w:b/>
          <w:bCs/>
          <w:sz w:val="22"/>
          <w:szCs w:val="22"/>
        </w:rPr>
      </w:pPr>
    </w:p>
    <w:p w14:paraId="31AE3D96" w14:textId="77777777" w:rsidR="00815991" w:rsidRPr="005A736B" w:rsidRDefault="00276FD6">
      <w:pPr>
        <w:tabs>
          <w:tab w:val="left" w:pos="720"/>
        </w:tabs>
        <w:spacing w:line="260" w:lineRule="exact"/>
        <w:rPr>
          <w:sz w:val="22"/>
          <w:lang w:eastAsia="zh-HK"/>
        </w:rPr>
      </w:pPr>
      <w:proofErr w:type="gramStart"/>
      <w:r w:rsidRPr="005A736B">
        <w:rPr>
          <w:rFonts w:hint="eastAsia"/>
          <w:sz w:val="22"/>
          <w:lang w:eastAsia="zh-HK"/>
        </w:rPr>
        <w:t>Signature</w:t>
      </w:r>
      <w:r w:rsidRPr="005A736B">
        <w:rPr>
          <w:sz w:val="22"/>
          <w:lang w:eastAsia="zh-HK"/>
        </w:rPr>
        <w:t>:_</w:t>
      </w:r>
      <w:proofErr w:type="gramEnd"/>
      <w:r w:rsidRPr="005A736B">
        <w:rPr>
          <w:sz w:val="22"/>
          <w:lang w:eastAsia="zh-HK"/>
        </w:rPr>
        <w:t xml:space="preserve">_______________        </w:t>
      </w:r>
      <w:r w:rsidRPr="005A736B">
        <w:rPr>
          <w:rFonts w:hint="eastAsia"/>
          <w:sz w:val="22"/>
          <w:lang w:eastAsia="zh-HK"/>
        </w:rPr>
        <w:t>Date</w:t>
      </w:r>
      <w:r w:rsidRPr="005A736B">
        <w:rPr>
          <w:sz w:val="22"/>
          <w:lang w:eastAsia="zh-HK"/>
        </w:rPr>
        <w:t>:________________</w:t>
      </w:r>
    </w:p>
    <w:p w14:paraId="31AE3D97" w14:textId="77777777" w:rsidR="00815991" w:rsidRPr="005A736B" w:rsidRDefault="00815991">
      <w:pPr>
        <w:tabs>
          <w:tab w:val="left" w:pos="720"/>
        </w:tabs>
        <w:spacing w:line="260" w:lineRule="exact"/>
        <w:jc w:val="both"/>
        <w:rPr>
          <w:sz w:val="22"/>
          <w:szCs w:val="22"/>
        </w:rPr>
      </w:pPr>
    </w:p>
    <w:p w14:paraId="31AE3D98" w14:textId="77777777" w:rsidR="00815991" w:rsidRPr="005A736B" w:rsidRDefault="00276FD6">
      <w:pPr>
        <w:pStyle w:val="af2"/>
        <w:numPr>
          <w:ilvl w:val="0"/>
          <w:numId w:val="3"/>
        </w:numPr>
        <w:tabs>
          <w:tab w:val="left" w:pos="720"/>
        </w:tabs>
        <w:spacing w:line="260" w:lineRule="exact"/>
        <w:jc w:val="both"/>
        <w:rPr>
          <w:sz w:val="22"/>
          <w:szCs w:val="22"/>
        </w:rPr>
      </w:pPr>
      <w:r w:rsidRPr="005A736B">
        <w:rPr>
          <w:sz w:val="22"/>
          <w:szCs w:val="22"/>
        </w:rPr>
        <w:t xml:space="preserve">Please send the soft copy of your completed Reply Form by email to </w:t>
      </w:r>
      <w:hyperlink r:id="rId11" w:history="1">
        <w:r w:rsidRPr="005A736B">
          <w:rPr>
            <w:rStyle w:val="af0"/>
            <w:sz w:val="22"/>
            <w:szCs w:val="22"/>
          </w:rPr>
          <w:t>ismacau2024@um.edu.mo</w:t>
        </w:r>
      </w:hyperlink>
      <w:r w:rsidRPr="005A736B">
        <w:rPr>
          <w:sz w:val="22"/>
          <w:szCs w:val="22"/>
        </w:rPr>
        <w:t xml:space="preserve">; </w:t>
      </w:r>
    </w:p>
    <w:p w14:paraId="31AE3D99" w14:textId="696CD5CA" w:rsidR="00815991" w:rsidRPr="005A736B" w:rsidRDefault="00276FD6">
      <w:pPr>
        <w:pStyle w:val="af2"/>
        <w:numPr>
          <w:ilvl w:val="0"/>
          <w:numId w:val="3"/>
        </w:numPr>
        <w:tabs>
          <w:tab w:val="left" w:pos="720"/>
        </w:tabs>
        <w:spacing w:line="260" w:lineRule="exact"/>
        <w:jc w:val="both"/>
        <w:rPr>
          <w:sz w:val="22"/>
          <w:szCs w:val="22"/>
        </w:rPr>
      </w:pPr>
      <w:r w:rsidRPr="005A736B">
        <w:rPr>
          <w:sz w:val="22"/>
        </w:rPr>
        <w:t xml:space="preserve">Please </w:t>
      </w:r>
      <w:r w:rsidRPr="005A736B">
        <w:rPr>
          <w:sz w:val="22"/>
          <w:szCs w:val="22"/>
        </w:rPr>
        <w:t>send</w:t>
      </w:r>
      <w:r w:rsidRPr="005A736B">
        <w:rPr>
          <w:sz w:val="22"/>
        </w:rPr>
        <w:t xml:space="preserve"> the hard copy of your completed Reply Form by post to:</w:t>
      </w:r>
      <w:r w:rsidRPr="005A736B">
        <w:rPr>
          <w:sz w:val="22"/>
          <w:szCs w:val="22"/>
        </w:rPr>
        <w:t xml:space="preserve"> </w:t>
      </w:r>
      <w:r w:rsidRPr="005A736B">
        <w:rPr>
          <w:sz w:val="22"/>
          <w:szCs w:val="22"/>
          <w:u w:val="single"/>
        </w:rPr>
        <w:t xml:space="preserve">Room E11-3027, </w:t>
      </w:r>
      <w:r w:rsidRPr="005A736B">
        <w:rPr>
          <w:sz w:val="22"/>
          <w:u w:val="single"/>
        </w:rPr>
        <w:t>Department of Civil and Environmental Engineering, Faculty of Science and Technology, University of Macau, Avenida da Universidad, Macau, China</w:t>
      </w:r>
      <w:r w:rsidRPr="005A736B">
        <w:rPr>
          <w:sz w:val="22"/>
        </w:rPr>
        <w:t>.</w:t>
      </w:r>
    </w:p>
    <w:p w14:paraId="31AE3D9B" w14:textId="521AF695" w:rsidR="00815991" w:rsidRPr="005A736B" w:rsidRDefault="00276FD6">
      <w:pPr>
        <w:spacing w:before="200"/>
        <w:jc w:val="both"/>
        <w:rPr>
          <w:i/>
          <w:sz w:val="22"/>
        </w:rPr>
      </w:pPr>
      <w:r w:rsidRPr="005A736B">
        <w:rPr>
          <w:i/>
          <w:sz w:val="22"/>
        </w:rPr>
        <w:t>Upon receipt of the Reply Form</w:t>
      </w:r>
      <w:r w:rsidR="005A736B" w:rsidRPr="005A736B">
        <w:rPr>
          <w:i/>
          <w:sz w:val="22"/>
        </w:rPr>
        <w:t>,</w:t>
      </w:r>
      <w:r w:rsidRPr="005A736B">
        <w:rPr>
          <w:i/>
          <w:sz w:val="22"/>
        </w:rPr>
        <w:t xml:space="preserve"> benefits and entitlements will be confirmed in writing by the Conference Secretariat. </w:t>
      </w:r>
    </w:p>
    <w:sectPr w:rsidR="00815991" w:rsidRPr="005A736B">
      <w:headerReference w:type="default" r:id="rId12"/>
      <w:pgSz w:w="12240" w:h="15840"/>
      <w:pgMar w:top="1440" w:right="1728" w:bottom="709" w:left="172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A98F4" w14:textId="77777777" w:rsidR="00846B7D" w:rsidRDefault="00846B7D">
      <w:r>
        <w:separator/>
      </w:r>
    </w:p>
  </w:endnote>
  <w:endnote w:type="continuationSeparator" w:id="0">
    <w:p w14:paraId="23E7596A" w14:textId="77777777" w:rsidR="00846B7D" w:rsidRDefault="00846B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5464A" w14:textId="77777777" w:rsidR="00846B7D" w:rsidRDefault="00846B7D">
      <w:r>
        <w:separator/>
      </w:r>
    </w:p>
  </w:footnote>
  <w:footnote w:type="continuationSeparator" w:id="0">
    <w:p w14:paraId="29F9A593" w14:textId="77777777" w:rsidR="00846B7D" w:rsidRDefault="00846B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E3DDB" w14:textId="77777777" w:rsidR="00815991" w:rsidRDefault="00276FD6">
    <w:pPr>
      <w:pStyle w:val="a9"/>
      <w:spacing w:line="360" w:lineRule="auto"/>
      <w:jc w:val="center"/>
    </w:pPr>
    <w:r>
      <w:rPr>
        <w:noProof/>
        <w:lang w:val="en-US" w:eastAsia="zh-CN"/>
      </w:rPr>
      <w:drawing>
        <wp:inline distT="0" distB="0" distL="0" distR="0" wp14:anchorId="31AE3DDD" wp14:editId="31AE3DDE">
          <wp:extent cx="1863090" cy="645795"/>
          <wp:effectExtent l="0" t="0" r="3810" b="1905"/>
          <wp:docPr id="2" name="图片 2" descr="Faculty of Science and Technology | University of Maca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Faculty of Science and Technology | University of Maca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20409" cy="6658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en-US" w:eastAsia="zh-CN"/>
      </w:rPr>
      <w:drawing>
        <wp:inline distT="0" distB="0" distL="0" distR="0" wp14:anchorId="31AE3DDF" wp14:editId="31AE3DE0">
          <wp:extent cx="1638935" cy="570865"/>
          <wp:effectExtent l="0" t="0" r="0" b="635"/>
          <wp:docPr id="1" name="图片 1" descr="State Key Laboratory of Internet of Things for Smart City | University of Maca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State Key Laboratory of Internet of Things for Smart City | University of Macau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205"/>
                  <a:stretch>
                    <a:fillRect/>
                  </a:stretch>
                </pic:blipFill>
                <pic:spPr>
                  <a:xfrm>
                    <a:off x="0" y="0"/>
                    <a:ext cx="1702082" cy="5934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en-US" w:eastAsia="zh-CN"/>
      </w:rPr>
      <w:drawing>
        <wp:inline distT="0" distB="0" distL="0" distR="0" wp14:anchorId="31AE3DE1" wp14:editId="31AE3DE2">
          <wp:extent cx="787400" cy="651510"/>
          <wp:effectExtent l="0" t="0" r="0" b="0"/>
          <wp:docPr id="3" name="图片 3" descr="https://is-macau2024.skliotsc.um.edu.mo/wp-content/uploads/2022/11/2-300x24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 descr="https://is-macau2024.skliotsc.um.edu.mo/wp-content/uploads/2022/11/2-300x248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5623" cy="6667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1AE3DDC" w14:textId="77777777" w:rsidR="00815991" w:rsidRDefault="00815991">
    <w:pPr>
      <w:pStyle w:val="a9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213B4"/>
    <w:multiLevelType w:val="multilevel"/>
    <w:tmpl w:val="0A0213B4"/>
    <w:lvl w:ilvl="0">
      <w:start w:val="1"/>
      <w:numFmt w:val="bullet"/>
      <w:lvlText w:val=""/>
      <w:lvlJc w:val="left"/>
      <w:pPr>
        <w:ind w:left="800" w:hanging="440"/>
      </w:pPr>
      <w:rPr>
        <w:rFonts w:ascii="Wingdings" w:hAnsi="Wingdings" w:hint="default"/>
        <w:sz w:val="18"/>
        <w:szCs w:val="18"/>
      </w:rPr>
    </w:lvl>
    <w:lvl w:ilvl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1" w15:restartNumberingAfterBreak="0">
    <w:nsid w:val="0EFB714A"/>
    <w:multiLevelType w:val="multilevel"/>
    <w:tmpl w:val="0EFB714A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422DC4"/>
    <w:multiLevelType w:val="multilevel"/>
    <w:tmpl w:val="12422D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0F4AEE"/>
    <w:multiLevelType w:val="multilevel"/>
    <w:tmpl w:val="380F4AE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123108D"/>
    <w:multiLevelType w:val="multilevel"/>
    <w:tmpl w:val="4123108D"/>
    <w:lvl w:ilvl="0">
      <w:start w:val="1"/>
      <w:numFmt w:val="bullet"/>
      <w:lvlText w:val="o"/>
      <w:lvlJc w:val="left"/>
      <w:pPr>
        <w:tabs>
          <w:tab w:val="left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BC246F"/>
    <w:multiLevelType w:val="multilevel"/>
    <w:tmpl w:val="7FBC246F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4062957">
    <w:abstractNumId w:val="0"/>
  </w:num>
  <w:num w:numId="2" w16cid:durableId="76558733">
    <w:abstractNumId w:val="2"/>
  </w:num>
  <w:num w:numId="3" w16cid:durableId="113523112">
    <w:abstractNumId w:val="1"/>
  </w:num>
  <w:num w:numId="4" w16cid:durableId="2081245221">
    <w:abstractNumId w:val="4"/>
  </w:num>
  <w:num w:numId="5" w16cid:durableId="400181893">
    <w:abstractNumId w:val="5"/>
  </w:num>
  <w:num w:numId="6" w16cid:durableId="8103689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rGwsLA0MDQzsDBU0lEKTi0uzszPAykwNKoFAJ5jssUtAAAA"/>
    <w:docVar w:name="commondata" w:val="eyJoZGlkIjoiZGI5NmE3NzhlMmU0MDE4OTNmY2JiMDg5YmQ3MTFlZjUifQ=="/>
  </w:docVars>
  <w:rsids>
    <w:rsidRoot w:val="00172A27"/>
    <w:rsid w:val="00030E6F"/>
    <w:rsid w:val="0003287C"/>
    <w:rsid w:val="000367C6"/>
    <w:rsid w:val="00060A6F"/>
    <w:rsid w:val="00072EAE"/>
    <w:rsid w:val="00083D81"/>
    <w:rsid w:val="0008676E"/>
    <w:rsid w:val="000945AC"/>
    <w:rsid w:val="000A4299"/>
    <w:rsid w:val="000A5717"/>
    <w:rsid w:val="000A6D18"/>
    <w:rsid w:val="000B3A18"/>
    <w:rsid w:val="000C2AA1"/>
    <w:rsid w:val="000C4A4C"/>
    <w:rsid w:val="000D593A"/>
    <w:rsid w:val="000F60C7"/>
    <w:rsid w:val="00100487"/>
    <w:rsid w:val="0010514D"/>
    <w:rsid w:val="001054D5"/>
    <w:rsid w:val="00105DD1"/>
    <w:rsid w:val="00161239"/>
    <w:rsid w:val="00165FED"/>
    <w:rsid w:val="00172A27"/>
    <w:rsid w:val="00174EFB"/>
    <w:rsid w:val="001846CD"/>
    <w:rsid w:val="001947ED"/>
    <w:rsid w:val="001C1941"/>
    <w:rsid w:val="001C2FA3"/>
    <w:rsid w:val="001C34BB"/>
    <w:rsid w:val="001E74AF"/>
    <w:rsid w:val="001F1EFF"/>
    <w:rsid w:val="002073C4"/>
    <w:rsid w:val="00231C2A"/>
    <w:rsid w:val="00232755"/>
    <w:rsid w:val="00236852"/>
    <w:rsid w:val="0024413B"/>
    <w:rsid w:val="00265626"/>
    <w:rsid w:val="00272166"/>
    <w:rsid w:val="00276FD6"/>
    <w:rsid w:val="0027706B"/>
    <w:rsid w:val="00280120"/>
    <w:rsid w:val="0029062C"/>
    <w:rsid w:val="00291356"/>
    <w:rsid w:val="00294956"/>
    <w:rsid w:val="002B0FE7"/>
    <w:rsid w:val="002B3B20"/>
    <w:rsid w:val="002C3F25"/>
    <w:rsid w:val="003444B1"/>
    <w:rsid w:val="0035230D"/>
    <w:rsid w:val="00356DC6"/>
    <w:rsid w:val="00362B23"/>
    <w:rsid w:val="00364F96"/>
    <w:rsid w:val="00372595"/>
    <w:rsid w:val="00373EBE"/>
    <w:rsid w:val="00391E4B"/>
    <w:rsid w:val="00397452"/>
    <w:rsid w:val="0039773F"/>
    <w:rsid w:val="003D7D4D"/>
    <w:rsid w:val="003F14B7"/>
    <w:rsid w:val="0040458D"/>
    <w:rsid w:val="004225F9"/>
    <w:rsid w:val="0043231D"/>
    <w:rsid w:val="00444383"/>
    <w:rsid w:val="00456BB5"/>
    <w:rsid w:val="004648F1"/>
    <w:rsid w:val="00466EFC"/>
    <w:rsid w:val="00482652"/>
    <w:rsid w:val="004A6C81"/>
    <w:rsid w:val="004C3B00"/>
    <w:rsid w:val="004C7075"/>
    <w:rsid w:val="004C72D3"/>
    <w:rsid w:val="004D6CF6"/>
    <w:rsid w:val="004E21AE"/>
    <w:rsid w:val="004F333E"/>
    <w:rsid w:val="00512AD2"/>
    <w:rsid w:val="00523CD9"/>
    <w:rsid w:val="0054140F"/>
    <w:rsid w:val="00563BE5"/>
    <w:rsid w:val="005701A3"/>
    <w:rsid w:val="005720FD"/>
    <w:rsid w:val="005858B9"/>
    <w:rsid w:val="005940C7"/>
    <w:rsid w:val="005A66B3"/>
    <w:rsid w:val="005A6F59"/>
    <w:rsid w:val="005A736B"/>
    <w:rsid w:val="005C31E2"/>
    <w:rsid w:val="005D0584"/>
    <w:rsid w:val="005D56CA"/>
    <w:rsid w:val="005E055D"/>
    <w:rsid w:val="005F0E12"/>
    <w:rsid w:val="005F4D54"/>
    <w:rsid w:val="00633E97"/>
    <w:rsid w:val="006360EE"/>
    <w:rsid w:val="006379CC"/>
    <w:rsid w:val="00643D7A"/>
    <w:rsid w:val="00647E78"/>
    <w:rsid w:val="00652E01"/>
    <w:rsid w:val="0067044F"/>
    <w:rsid w:val="00674360"/>
    <w:rsid w:val="00687E81"/>
    <w:rsid w:val="006A7237"/>
    <w:rsid w:val="006C237D"/>
    <w:rsid w:val="006C6E93"/>
    <w:rsid w:val="006D0AF4"/>
    <w:rsid w:val="006E395A"/>
    <w:rsid w:val="00700DB3"/>
    <w:rsid w:val="00710FDA"/>
    <w:rsid w:val="007111E9"/>
    <w:rsid w:val="00711937"/>
    <w:rsid w:val="00713C86"/>
    <w:rsid w:val="00740DE6"/>
    <w:rsid w:val="00785DFD"/>
    <w:rsid w:val="00796C4F"/>
    <w:rsid w:val="007A6E68"/>
    <w:rsid w:val="007B0C92"/>
    <w:rsid w:val="007D0C37"/>
    <w:rsid w:val="007D177E"/>
    <w:rsid w:val="00815991"/>
    <w:rsid w:val="00846B7D"/>
    <w:rsid w:val="008572EF"/>
    <w:rsid w:val="00865ED4"/>
    <w:rsid w:val="00883BC1"/>
    <w:rsid w:val="008B777C"/>
    <w:rsid w:val="008F4D33"/>
    <w:rsid w:val="00913A63"/>
    <w:rsid w:val="00925469"/>
    <w:rsid w:val="0094192C"/>
    <w:rsid w:val="00951A62"/>
    <w:rsid w:val="00951C38"/>
    <w:rsid w:val="009574A4"/>
    <w:rsid w:val="00957E93"/>
    <w:rsid w:val="00983382"/>
    <w:rsid w:val="009B08CF"/>
    <w:rsid w:val="009D6313"/>
    <w:rsid w:val="009E0E56"/>
    <w:rsid w:val="00A12289"/>
    <w:rsid w:val="00A27BFA"/>
    <w:rsid w:val="00A304BF"/>
    <w:rsid w:val="00A32E73"/>
    <w:rsid w:val="00A37278"/>
    <w:rsid w:val="00A52FB0"/>
    <w:rsid w:val="00A605D2"/>
    <w:rsid w:val="00A709CF"/>
    <w:rsid w:val="00A737A9"/>
    <w:rsid w:val="00A837E6"/>
    <w:rsid w:val="00A86D15"/>
    <w:rsid w:val="00AA2108"/>
    <w:rsid w:val="00AE0FFF"/>
    <w:rsid w:val="00B2463F"/>
    <w:rsid w:val="00B26479"/>
    <w:rsid w:val="00B34D00"/>
    <w:rsid w:val="00B46B69"/>
    <w:rsid w:val="00B64531"/>
    <w:rsid w:val="00B80BC2"/>
    <w:rsid w:val="00B86412"/>
    <w:rsid w:val="00B92E2A"/>
    <w:rsid w:val="00BA0534"/>
    <w:rsid w:val="00BB0283"/>
    <w:rsid w:val="00BB2C8F"/>
    <w:rsid w:val="00BB3782"/>
    <w:rsid w:val="00BC2A00"/>
    <w:rsid w:val="00BD7C7A"/>
    <w:rsid w:val="00BE316A"/>
    <w:rsid w:val="00BE399F"/>
    <w:rsid w:val="00BF6E6A"/>
    <w:rsid w:val="00C045EF"/>
    <w:rsid w:val="00C12821"/>
    <w:rsid w:val="00C27F05"/>
    <w:rsid w:val="00C363AD"/>
    <w:rsid w:val="00C54524"/>
    <w:rsid w:val="00C60C55"/>
    <w:rsid w:val="00C64100"/>
    <w:rsid w:val="00C65D64"/>
    <w:rsid w:val="00C678F0"/>
    <w:rsid w:val="00C70005"/>
    <w:rsid w:val="00C7205D"/>
    <w:rsid w:val="00C8309E"/>
    <w:rsid w:val="00C93281"/>
    <w:rsid w:val="00CA4019"/>
    <w:rsid w:val="00CC04C1"/>
    <w:rsid w:val="00CD4CBD"/>
    <w:rsid w:val="00D000D2"/>
    <w:rsid w:val="00D057AF"/>
    <w:rsid w:val="00D17026"/>
    <w:rsid w:val="00D20D9D"/>
    <w:rsid w:val="00D23A80"/>
    <w:rsid w:val="00D24AD6"/>
    <w:rsid w:val="00D356B8"/>
    <w:rsid w:val="00D42A0C"/>
    <w:rsid w:val="00D71CDE"/>
    <w:rsid w:val="00D873B3"/>
    <w:rsid w:val="00DB365E"/>
    <w:rsid w:val="00DC4059"/>
    <w:rsid w:val="00DC7476"/>
    <w:rsid w:val="00DD2F94"/>
    <w:rsid w:val="00DD5649"/>
    <w:rsid w:val="00DE38B6"/>
    <w:rsid w:val="00E01B46"/>
    <w:rsid w:val="00E03AB8"/>
    <w:rsid w:val="00E07537"/>
    <w:rsid w:val="00E33144"/>
    <w:rsid w:val="00E41676"/>
    <w:rsid w:val="00E45C1F"/>
    <w:rsid w:val="00EB1E72"/>
    <w:rsid w:val="00F11E8D"/>
    <w:rsid w:val="00F53887"/>
    <w:rsid w:val="00F64793"/>
    <w:rsid w:val="00F6785E"/>
    <w:rsid w:val="00F72FB3"/>
    <w:rsid w:val="00F76579"/>
    <w:rsid w:val="00FB1C25"/>
    <w:rsid w:val="00FB5DFA"/>
    <w:rsid w:val="00FF5CCF"/>
    <w:rsid w:val="00FF647F"/>
    <w:rsid w:val="00FF67C1"/>
    <w:rsid w:val="016F5F51"/>
    <w:rsid w:val="0603624E"/>
    <w:rsid w:val="0A0902DC"/>
    <w:rsid w:val="0BA4D33D"/>
    <w:rsid w:val="0CF43B86"/>
    <w:rsid w:val="1B27EDAE"/>
    <w:rsid w:val="1BC26DD8"/>
    <w:rsid w:val="2B7A4598"/>
    <w:rsid w:val="376D1F74"/>
    <w:rsid w:val="3AA6AA95"/>
    <w:rsid w:val="41840F7D"/>
    <w:rsid w:val="435E5F6C"/>
    <w:rsid w:val="5429C69B"/>
    <w:rsid w:val="58E40F61"/>
    <w:rsid w:val="5ACB29CB"/>
    <w:rsid w:val="5C5B498C"/>
    <w:rsid w:val="6324B996"/>
    <w:rsid w:val="75554105"/>
    <w:rsid w:val="7D18D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1AE3D3F"/>
  <w15:docId w15:val="{2A331D4A-E8FA-406E-8D86-D010D4FDC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eastAsia="PMingLiU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</w:style>
  <w:style w:type="paragraph" w:styleId="a5">
    <w:name w:val="Balloon Text"/>
    <w:basedOn w:val="a"/>
    <w:link w:val="a6"/>
    <w:uiPriority w:val="99"/>
    <w:unhideWhenUsed/>
    <w:qFormat/>
    <w:rPr>
      <w:rFonts w:ascii="Segoe UI" w:hAnsi="Segoe UI" w:cs="Segoe UI"/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320"/>
        <w:tab w:val="right" w:pos="8640"/>
      </w:tabs>
    </w:pPr>
  </w:style>
  <w:style w:type="paragraph" w:styleId="a9">
    <w:name w:val="header"/>
    <w:basedOn w:val="a"/>
    <w:link w:val="aa"/>
    <w:uiPriority w:val="99"/>
    <w:unhideWhenUsed/>
    <w:qFormat/>
    <w:pPr>
      <w:tabs>
        <w:tab w:val="center" w:pos="4320"/>
        <w:tab w:val="right" w:pos="8640"/>
      </w:tabs>
    </w:pPr>
  </w:style>
  <w:style w:type="paragraph" w:styleId="ab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Theme="minorEastAsia"/>
      <w:sz w:val="24"/>
      <w:szCs w:val="24"/>
      <w:lang w:eastAsia="zh-CN"/>
    </w:rPr>
  </w:style>
  <w:style w:type="paragraph" w:styleId="ac">
    <w:name w:val="annotation subject"/>
    <w:basedOn w:val="a3"/>
    <w:next w:val="a3"/>
    <w:link w:val="ad"/>
    <w:uiPriority w:val="99"/>
    <w:unhideWhenUsed/>
    <w:qFormat/>
    <w:rPr>
      <w:b/>
      <w:bCs/>
    </w:rPr>
  </w:style>
  <w:style w:type="table" w:styleId="ae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Strong"/>
    <w:uiPriority w:val="22"/>
    <w:qFormat/>
    <w:rPr>
      <w:b/>
    </w:rPr>
  </w:style>
  <w:style w:type="character" w:styleId="af0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1">
    <w:name w:val="annotation reference"/>
    <w:basedOn w:val="a0"/>
    <w:uiPriority w:val="99"/>
    <w:unhideWhenUsed/>
    <w:rPr>
      <w:sz w:val="16"/>
      <w:szCs w:val="16"/>
    </w:rPr>
  </w:style>
  <w:style w:type="character" w:customStyle="1" w:styleId="aa">
    <w:name w:val="页眉 字符"/>
    <w:basedOn w:val="a0"/>
    <w:link w:val="a9"/>
    <w:uiPriority w:val="99"/>
    <w:qFormat/>
  </w:style>
  <w:style w:type="character" w:customStyle="1" w:styleId="a8">
    <w:name w:val="页脚 字符"/>
    <w:basedOn w:val="a0"/>
    <w:link w:val="a7"/>
    <w:uiPriority w:val="99"/>
    <w:qFormat/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PMingLiU" w:hAnsi="Times New Roman" w:cs="Times New Roman"/>
      <w:sz w:val="20"/>
      <w:szCs w:val="20"/>
      <w:lang w:val="en-GB" w:eastAsia="en-US"/>
    </w:rPr>
  </w:style>
  <w:style w:type="character" w:customStyle="1" w:styleId="ad">
    <w:name w:val="批注主题 字符"/>
    <w:basedOn w:val="a4"/>
    <w:link w:val="ac"/>
    <w:uiPriority w:val="99"/>
    <w:semiHidden/>
    <w:qFormat/>
    <w:rPr>
      <w:rFonts w:ascii="Times New Roman" w:eastAsia="PMingLiU" w:hAnsi="Times New Roman" w:cs="Times New Roman"/>
      <w:b/>
      <w:bCs/>
      <w:sz w:val="20"/>
      <w:szCs w:val="20"/>
      <w:lang w:val="en-GB" w:eastAsia="en-US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Segoe UI" w:eastAsia="PMingLiU" w:hAnsi="Segoe UI" w:cs="Segoe UI"/>
      <w:sz w:val="18"/>
      <w:szCs w:val="18"/>
      <w:lang w:val="en-GB" w:eastAsia="en-US"/>
    </w:rPr>
  </w:style>
  <w:style w:type="paragraph" w:customStyle="1" w:styleId="ListParagraph1">
    <w:name w:val="List Paragraph1"/>
    <w:basedOn w:val="a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rPr>
      <w:rFonts w:eastAsiaTheme="minorEastAsia" w:cstheme="minorBidi"/>
      <w:sz w:val="24"/>
      <w:szCs w:val="22"/>
    </w:rPr>
  </w:style>
  <w:style w:type="paragraph" w:customStyle="1" w:styleId="Default">
    <w:name w:val="Default"/>
    <w:uiPriority w:val="99"/>
    <w:unhideWhenUsed/>
    <w:pPr>
      <w:widowControl w:val="0"/>
      <w:autoSpaceDE w:val="0"/>
      <w:autoSpaceDN w:val="0"/>
      <w:adjustRightInd w:val="0"/>
      <w:spacing w:after="160" w:line="259" w:lineRule="auto"/>
    </w:pPr>
    <w:rPr>
      <w:rFonts w:ascii="Arial" w:hAnsi="Arial"/>
      <w:color w:val="000000"/>
      <w:sz w:val="24"/>
    </w:rPr>
  </w:style>
  <w:style w:type="paragraph" w:customStyle="1" w:styleId="Revision1">
    <w:name w:val="Revision1"/>
    <w:hidden/>
    <w:uiPriority w:val="99"/>
    <w:semiHidden/>
    <w:rPr>
      <w:rFonts w:eastAsia="PMingLiU"/>
      <w:lang w:val="en-GB" w:eastAsia="en-US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10">
    <w:name w:val="修订1"/>
    <w:hidden/>
    <w:uiPriority w:val="99"/>
    <w:semiHidden/>
    <w:rPr>
      <w:rFonts w:eastAsia="PMingLiU"/>
      <w:lang w:val="en-GB" w:eastAsia="en-US"/>
    </w:rPr>
  </w:style>
  <w:style w:type="paragraph" w:styleId="af2">
    <w:name w:val="List Paragraph"/>
    <w:basedOn w:val="a"/>
    <w:uiPriority w:val="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smacau2024@um.edu.mo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537B55398BD84F9B8AE4D975A2AB01" ma:contentTypeVersion="13" ma:contentTypeDescription="Create a new document." ma:contentTypeScope="" ma:versionID="638178b9e1ccb403da48bcd0ec5d6384">
  <xsd:schema xmlns:xsd="http://www.w3.org/2001/XMLSchema" xmlns:xs="http://www.w3.org/2001/XMLSchema" xmlns:p="http://schemas.microsoft.com/office/2006/metadata/properties" xmlns:ns3="e862b8fb-bb43-4a47-acf0-3357a8c8bc73" xmlns:ns4="d5125a47-7a80-4124-b63d-9e6b18a656d1" targetNamespace="http://schemas.microsoft.com/office/2006/metadata/properties" ma:root="true" ma:fieldsID="6dee1ca2ee845868ccad2eeb932e53bb" ns3:_="" ns4:_="">
    <xsd:import namespace="e862b8fb-bb43-4a47-acf0-3357a8c8bc73"/>
    <xsd:import namespace="d5125a47-7a80-4124-b63d-9e6b18a656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62b8fb-bb43-4a47-acf0-3357a8c8bc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25a47-7a80-4124-b63d-9e6b18a656d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62b8fb-bb43-4a47-acf0-3357a8c8bc7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2D5DA4-9356-48BC-B9FA-4229B1CEF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62b8fb-bb43-4a47-acf0-3357a8c8bc73"/>
    <ds:schemaRef ds:uri="d5125a47-7a80-4124-b63d-9e6b18a656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D190B7-6FAA-40B8-B949-0D14F294A8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FDA2D5-F88A-4A20-9146-12B07BB0BFD1}">
  <ds:schemaRefs>
    <ds:schemaRef ds:uri="http://schemas.microsoft.com/office/2006/metadata/properties"/>
    <ds:schemaRef ds:uri="http://schemas.microsoft.com/office/infopath/2007/PartnerControls"/>
    <ds:schemaRef ds:uri="e862b8fb-bb43-4a47-acf0-3357a8c8bc73"/>
  </ds:schemaRefs>
</ds:datastoreItem>
</file>

<file path=customXml/itemProps4.xml><?xml version="1.0" encoding="utf-8"?>
<ds:datastoreItem xmlns:ds="http://schemas.openxmlformats.org/officeDocument/2006/customXml" ds:itemID="{1C5DC6FF-DC90-4E4B-9AFA-A4F39A6AF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e</dc:creator>
  <cp:lastModifiedBy>zheng guan</cp:lastModifiedBy>
  <cp:revision>43</cp:revision>
  <cp:lastPrinted>2022-11-05T18:45:00Z</cp:lastPrinted>
  <dcterms:created xsi:type="dcterms:W3CDTF">2023-11-22T03:35:00Z</dcterms:created>
  <dcterms:modified xsi:type="dcterms:W3CDTF">2023-12-13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GrammarlyDocumentId">
    <vt:lpwstr>246329ea4037a012aba95e0dce3081cf2ff6aad79bac6d5835ce90a5af720cfe</vt:lpwstr>
  </property>
  <property fmtid="{D5CDD505-2E9C-101B-9397-08002B2CF9AE}" pid="4" name="ContentTypeId">
    <vt:lpwstr>0x01010075537B55398BD84F9B8AE4D975A2AB01</vt:lpwstr>
  </property>
  <property fmtid="{D5CDD505-2E9C-101B-9397-08002B2CF9AE}" pid="5" name="ICV">
    <vt:lpwstr>1A58368B8DC945ADAD41B947156B6F9A_13</vt:lpwstr>
  </property>
</Properties>
</file>